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B3C38" w14:textId="6BC297E7" w:rsidR="00775305" w:rsidRPr="00F637CA" w:rsidRDefault="00F637CA" w:rsidP="00F637C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5221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B58FA54" wp14:editId="58B7C672">
                <wp:simplePos x="0" y="0"/>
                <wp:positionH relativeFrom="column">
                  <wp:posOffset>1592580</wp:posOffset>
                </wp:positionH>
                <wp:positionV relativeFrom="paragraph">
                  <wp:posOffset>100330</wp:posOffset>
                </wp:positionV>
                <wp:extent cx="5189220" cy="792480"/>
                <wp:effectExtent l="0" t="0" r="1143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9220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D5427" w14:textId="2E5FF878" w:rsidR="00B52217" w:rsidRDefault="00B52217" w:rsidP="0064333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B52217">
                              <w:rPr>
                                <w:b/>
                                <w:bCs/>
                              </w:rPr>
                              <w:t>REGISTRATION D</w:t>
                            </w:r>
                            <w:r>
                              <w:rPr>
                                <w:b/>
                                <w:bCs/>
                              </w:rPr>
                              <w:t>ATES</w:t>
                            </w:r>
                            <w:r w:rsidR="00B037EE">
                              <w:rPr>
                                <w:b/>
                                <w:bCs/>
                              </w:rPr>
                              <w:t xml:space="preserve"> &amp; DEADLINES</w:t>
                            </w:r>
                          </w:p>
                          <w:p w14:paraId="5D183051" w14:textId="32CBDFB9" w:rsidR="00B52217" w:rsidRDefault="00B52217" w:rsidP="00B52217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pring</w:t>
                            </w:r>
                            <w:r w:rsidR="00B037E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Baseball/Softball/Cheer/Soccer/Volleyball/T-ball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  <w:t>January 1 – January 31</w:t>
                            </w:r>
                          </w:p>
                          <w:p w14:paraId="52494920" w14:textId="525284A9" w:rsidR="00B52217" w:rsidRDefault="00B52217" w:rsidP="00B52217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all</w:t>
                            </w:r>
                            <w:r w:rsidR="00B037E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Baseball/Softball/Football/Cheer/Soccer/Volleyball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  <w:t>June 1 – July 31</w:t>
                            </w:r>
                          </w:p>
                          <w:p w14:paraId="6E0AB843" w14:textId="42B83A09" w:rsidR="00B52217" w:rsidRDefault="00B52217" w:rsidP="00B52217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Winter</w:t>
                            </w:r>
                            <w:r w:rsidR="00B037EE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Basketball/Cheer/Wrestling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  <w:t>October 1 - October 31</w:t>
                            </w:r>
                          </w:p>
                          <w:p w14:paraId="4F521986" w14:textId="77777777" w:rsidR="00B52217" w:rsidRPr="00B52217" w:rsidRDefault="00B52217" w:rsidP="00B5221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8FA54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125.4pt;margin-top:7.9pt;width:408.6pt;height:62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">
                <v:textbox>
                  <w:txbxContent>
                    <w:p w14:paraId="0DDD5427" w14:textId="2E5FF878" w:rsidR="00B52217" w:rsidRDefault="00B52217" w:rsidP="00643337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</w:rPr>
                      </w:pPr>
                      <w:r w:rsidRPr="00B52217">
                        <w:rPr>
                          <w:b/>
                          <w:bCs/>
                        </w:rPr>
                        <w:t>REGISTRATION D</w:t>
                      </w:r>
                      <w:r>
                        <w:rPr>
                          <w:b/>
                          <w:bCs/>
                        </w:rPr>
                        <w:t>ATES</w:t>
                      </w:r>
                      <w:r w:rsidR="00B037EE">
                        <w:rPr>
                          <w:b/>
                          <w:bCs/>
                        </w:rPr>
                        <w:t xml:space="preserve"> &amp; DEADLINES</w:t>
                      </w:r>
                    </w:p>
                    <w:p w14:paraId="5D183051" w14:textId="32CBDFB9" w:rsidR="00B52217" w:rsidRDefault="00B52217" w:rsidP="00B52217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pring</w:t>
                      </w:r>
                      <w:r w:rsidR="00B037EE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Baseball/Softball/Cheer/Soccer/Volleyball/T-ball</w:t>
                      </w:r>
                      <w:r>
                        <w:rPr>
                          <w:b/>
                          <w:bCs/>
                        </w:rPr>
                        <w:tab/>
                        <w:t>January 1 – January 31</w:t>
                      </w:r>
                    </w:p>
                    <w:p w14:paraId="52494920" w14:textId="525284A9" w:rsidR="00B52217" w:rsidRDefault="00B52217" w:rsidP="00B52217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all</w:t>
                      </w:r>
                      <w:r w:rsidR="00B037EE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Baseball/Softball/Football/Cheer/Soccer/Volleyball</w:t>
                      </w:r>
                      <w:r>
                        <w:rPr>
                          <w:b/>
                          <w:bCs/>
                        </w:rPr>
                        <w:tab/>
                        <w:t>June 1 – July 31</w:t>
                      </w:r>
                    </w:p>
                    <w:p w14:paraId="6E0AB843" w14:textId="42B83A09" w:rsidR="00B52217" w:rsidRDefault="00B52217" w:rsidP="00B52217">
                      <w:pPr>
                        <w:spacing w:after="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Winter</w:t>
                      </w:r>
                      <w:r w:rsidR="00B037EE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Basketball/Cheer/Wrestling</w:t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ab/>
                        <w:t>October 1 - October 31</w:t>
                      </w:r>
                    </w:p>
                    <w:p w14:paraId="4F521986" w14:textId="77777777" w:rsidR="00B52217" w:rsidRPr="00B52217" w:rsidRDefault="00B52217" w:rsidP="00B5221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1F0C65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2576" behindDoc="1" locked="0" layoutInCell="1" allowOverlap="1" wp14:anchorId="4DCB1893" wp14:editId="00EA0FAF">
            <wp:simplePos x="0" y="0"/>
            <wp:positionH relativeFrom="column">
              <wp:posOffset>-15240</wp:posOffset>
            </wp:positionH>
            <wp:positionV relativeFrom="paragraph">
              <wp:posOffset>1270</wp:posOffset>
            </wp:positionV>
            <wp:extent cx="1203960" cy="931545"/>
            <wp:effectExtent l="0" t="0" r="0" b="1905"/>
            <wp:wrapTight wrapText="bothSides">
              <wp:wrapPolygon edited="0">
                <wp:start x="0" y="0"/>
                <wp:lineTo x="0" y="21202"/>
                <wp:lineTo x="21190" y="21202"/>
                <wp:lineTo x="21190" y="0"/>
                <wp:lineTo x="0" y="0"/>
              </wp:wrapPolygon>
            </wp:wrapTight>
            <wp:docPr id="1842339717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339717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93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2217" w:rsidRPr="00B037EE">
        <w:rPr>
          <w:rFonts w:ascii="Times New Roman" w:hAnsi="Times New Roman" w:cs="Times New Roman"/>
          <w:b/>
          <w:bCs/>
          <w:sz w:val="20"/>
          <w:szCs w:val="20"/>
        </w:rPr>
        <w:t>Temple Recreation Department</w:t>
      </w:r>
      <w:r w:rsidR="004E30F9" w:rsidRPr="00B037EE">
        <w:rPr>
          <w:rFonts w:ascii="Times New Roman" w:hAnsi="Times New Roman" w:cs="Times New Roman"/>
          <w:b/>
          <w:bCs/>
          <w:sz w:val="20"/>
          <w:szCs w:val="20"/>
        </w:rPr>
        <w:t xml:space="preserve"> Scholarship Information: </w:t>
      </w:r>
      <w:r w:rsidR="004E30F9" w:rsidRPr="00B037EE">
        <w:rPr>
          <w:rFonts w:ascii="Times New Roman" w:hAnsi="Times New Roman" w:cs="Times New Roman"/>
          <w:sz w:val="20"/>
          <w:szCs w:val="20"/>
        </w:rPr>
        <w:t xml:space="preserve">All scholarships are awarded based on demonstrated need, available funding, and meeting deadline requirements. Youth athletic scholarships are intended to provide one-time recreational opportunities for the </w:t>
      </w:r>
      <w:proofErr w:type="gramStart"/>
      <w:r w:rsidR="004E30F9" w:rsidRPr="00B037EE">
        <w:rPr>
          <w:rFonts w:ascii="Times New Roman" w:hAnsi="Times New Roman" w:cs="Times New Roman"/>
          <w:sz w:val="20"/>
          <w:szCs w:val="20"/>
        </w:rPr>
        <w:t>economically disadvantaged</w:t>
      </w:r>
      <w:proofErr w:type="gramEnd"/>
      <w:r w:rsidR="004E30F9" w:rsidRPr="00B037EE">
        <w:rPr>
          <w:rFonts w:ascii="Times New Roman" w:hAnsi="Times New Roman" w:cs="Times New Roman"/>
          <w:sz w:val="20"/>
          <w:szCs w:val="20"/>
        </w:rPr>
        <w:t xml:space="preserve"> and </w:t>
      </w:r>
      <w:r w:rsidR="004E30F9" w:rsidRPr="00B037EE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not to sustain participants longer than one season for one sport. </w:t>
      </w:r>
      <w:r w:rsidR="004E30F9" w:rsidRPr="00B037EE">
        <w:rPr>
          <w:rFonts w:ascii="Times New Roman" w:hAnsi="Times New Roman" w:cs="Times New Roman"/>
          <w:sz w:val="20"/>
          <w:szCs w:val="20"/>
        </w:rPr>
        <w:t xml:space="preserve">Priority will be given to </w:t>
      </w:r>
      <w:r w:rsidR="006F59B8">
        <w:rPr>
          <w:rFonts w:ascii="Times New Roman" w:hAnsi="Times New Roman" w:cs="Times New Roman"/>
          <w:sz w:val="20"/>
          <w:szCs w:val="20"/>
        </w:rPr>
        <w:t>first-time</w:t>
      </w:r>
      <w:r w:rsidR="004E30F9" w:rsidRPr="00B037EE">
        <w:rPr>
          <w:rFonts w:ascii="Times New Roman" w:hAnsi="Times New Roman" w:cs="Times New Roman"/>
          <w:sz w:val="20"/>
          <w:szCs w:val="20"/>
        </w:rPr>
        <w:t xml:space="preserve"> applicants. Participants may not be eligible if </w:t>
      </w:r>
      <w:r w:rsidR="00A10658">
        <w:rPr>
          <w:rFonts w:ascii="Times New Roman" w:hAnsi="Times New Roman" w:cs="Times New Roman"/>
          <w:sz w:val="20"/>
          <w:szCs w:val="20"/>
        </w:rPr>
        <w:t xml:space="preserve">a </w:t>
      </w:r>
      <w:r w:rsidR="004E30F9" w:rsidRPr="00B037EE">
        <w:rPr>
          <w:rFonts w:ascii="Times New Roman" w:hAnsi="Times New Roman" w:cs="Times New Roman"/>
          <w:sz w:val="20"/>
          <w:szCs w:val="20"/>
        </w:rPr>
        <w:t xml:space="preserve">scholarship has been awarded in the previous year. Scholarships are </w:t>
      </w:r>
      <w:r w:rsidR="00775305" w:rsidRPr="00B037EE">
        <w:rPr>
          <w:rFonts w:ascii="Times New Roman" w:hAnsi="Times New Roman" w:cs="Times New Roman"/>
          <w:sz w:val="20"/>
          <w:szCs w:val="20"/>
        </w:rPr>
        <w:t xml:space="preserve">only awarded for youth registration fees </w:t>
      </w:r>
      <w:r w:rsidR="004E30F9" w:rsidRPr="00B037EE">
        <w:rPr>
          <w:rFonts w:ascii="Times New Roman" w:hAnsi="Times New Roman" w:cs="Times New Roman"/>
          <w:sz w:val="20"/>
          <w:szCs w:val="20"/>
        </w:rPr>
        <w:t xml:space="preserve">and </w:t>
      </w:r>
      <w:r w:rsidR="004E30F9" w:rsidRPr="00A663BB">
        <w:rPr>
          <w:rFonts w:ascii="Times New Roman" w:hAnsi="Times New Roman" w:cs="Times New Roman"/>
          <w:b/>
          <w:bCs/>
          <w:sz w:val="20"/>
          <w:szCs w:val="20"/>
        </w:rPr>
        <w:t>do not include</w:t>
      </w:r>
      <w:r w:rsidR="00775305" w:rsidRPr="00A663BB">
        <w:rPr>
          <w:rFonts w:ascii="Times New Roman" w:hAnsi="Times New Roman" w:cs="Times New Roman"/>
          <w:b/>
          <w:bCs/>
          <w:sz w:val="20"/>
          <w:szCs w:val="20"/>
        </w:rPr>
        <w:t xml:space="preserve"> uniforms or equipment</w:t>
      </w:r>
      <w:r w:rsidR="00775305" w:rsidRPr="00B037EE">
        <w:rPr>
          <w:rFonts w:ascii="Times New Roman" w:hAnsi="Times New Roman" w:cs="Times New Roman"/>
          <w:sz w:val="20"/>
          <w:szCs w:val="20"/>
        </w:rPr>
        <w:t>.</w:t>
      </w:r>
    </w:p>
    <w:p w14:paraId="1A30BC34" w14:textId="77777777" w:rsidR="00A663BB" w:rsidRDefault="00A663BB" w:rsidP="00B037EE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781043A8" w14:textId="68FA4F7C" w:rsidR="00775305" w:rsidRPr="00B037EE" w:rsidRDefault="00775305" w:rsidP="00A663BB">
      <w:pPr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b/>
          <w:bCs/>
          <w:sz w:val="20"/>
          <w:szCs w:val="20"/>
        </w:rPr>
        <w:t xml:space="preserve">Participant Scholarship Criteria: </w:t>
      </w:r>
      <w:r w:rsidRPr="00B037EE">
        <w:rPr>
          <w:rFonts w:ascii="Times New Roman" w:hAnsi="Times New Roman" w:cs="Times New Roman"/>
          <w:sz w:val="20"/>
          <w:szCs w:val="20"/>
        </w:rPr>
        <w:t>The demonstrated need for financial assistance as outlined in the document section below; aged 15 and under; Carroll County resident</w:t>
      </w:r>
      <w:r w:rsidR="00A663BB">
        <w:rPr>
          <w:rFonts w:ascii="Times New Roman" w:hAnsi="Times New Roman" w:cs="Times New Roman"/>
          <w:sz w:val="20"/>
          <w:szCs w:val="20"/>
        </w:rPr>
        <w:t xml:space="preserve"> or enrolled in Carroll County Schools</w:t>
      </w:r>
      <w:r w:rsidRPr="00B037EE">
        <w:rPr>
          <w:rFonts w:ascii="Times New Roman" w:hAnsi="Times New Roman" w:cs="Times New Roman"/>
          <w:sz w:val="20"/>
          <w:szCs w:val="20"/>
        </w:rPr>
        <w:t xml:space="preserve">; application with required documentation completed and submitted by registration deadline; all other eligibility, guidelines and sport requirements met; and has not been placed on scholarship probation. </w:t>
      </w:r>
    </w:p>
    <w:p w14:paraId="11E984FD" w14:textId="65C83F68" w:rsidR="00775305" w:rsidRPr="00B037EE" w:rsidRDefault="00775305" w:rsidP="00B037EE">
      <w:pPr>
        <w:jc w:val="both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b/>
          <w:bCs/>
          <w:sz w:val="20"/>
          <w:szCs w:val="20"/>
        </w:rPr>
        <w:t xml:space="preserve">Application Instructions: </w:t>
      </w:r>
      <w:r w:rsidRPr="00B037EE">
        <w:rPr>
          <w:rFonts w:ascii="Times New Roman" w:hAnsi="Times New Roman" w:cs="Times New Roman"/>
          <w:sz w:val="20"/>
          <w:szCs w:val="20"/>
        </w:rPr>
        <w:t xml:space="preserve">(complete one application per participant): Parent/legal guardian must complete the </w:t>
      </w:r>
      <w:r w:rsidR="0001286F" w:rsidRPr="00B037EE">
        <w:rPr>
          <w:rFonts w:ascii="Times New Roman" w:hAnsi="Times New Roman" w:cs="Times New Roman"/>
          <w:sz w:val="20"/>
          <w:szCs w:val="20"/>
        </w:rPr>
        <w:t>information below</w:t>
      </w:r>
      <w:r w:rsidR="00A663BB">
        <w:rPr>
          <w:rFonts w:ascii="Times New Roman" w:hAnsi="Times New Roman" w:cs="Times New Roman"/>
          <w:sz w:val="20"/>
          <w:szCs w:val="20"/>
        </w:rPr>
        <w:t>:</w:t>
      </w:r>
    </w:p>
    <w:p w14:paraId="21134E8E" w14:textId="68500896" w:rsidR="0001286F" w:rsidRPr="00B037EE" w:rsidRDefault="0001286F" w:rsidP="00B037E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sz w:val="20"/>
          <w:szCs w:val="20"/>
        </w:rPr>
        <w:t xml:space="preserve">Include all required supplemental paperwork as required. </w:t>
      </w:r>
    </w:p>
    <w:p w14:paraId="2CF9B9F6" w14:textId="613E1501" w:rsidR="0001286F" w:rsidRPr="00B037EE" w:rsidRDefault="0001286F" w:rsidP="00B037E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sz w:val="20"/>
          <w:szCs w:val="20"/>
        </w:rPr>
        <w:t>Sign and date the application</w:t>
      </w:r>
    </w:p>
    <w:p w14:paraId="3B150B23" w14:textId="2A19F4F0" w:rsidR="0001286F" w:rsidRPr="00B037EE" w:rsidRDefault="0001286F" w:rsidP="00B037E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sz w:val="20"/>
          <w:szCs w:val="20"/>
        </w:rPr>
        <w:t xml:space="preserve">Forward the application and related documentation by the registration deadline via email to: </w:t>
      </w:r>
      <w:hyperlink r:id="rId8" w:history="1">
        <w:r w:rsidRPr="00B037EE">
          <w:rPr>
            <w:rStyle w:val="Hyperlink"/>
            <w:rFonts w:ascii="Times New Roman" w:hAnsi="Times New Roman" w:cs="Times New Roman"/>
            <w:sz w:val="20"/>
            <w:szCs w:val="20"/>
          </w:rPr>
          <w:t>recdept@templega.us</w:t>
        </w:r>
      </w:hyperlink>
      <w:r w:rsidRPr="00B037EE">
        <w:rPr>
          <w:rFonts w:ascii="Times New Roman" w:hAnsi="Times New Roman" w:cs="Times New Roman"/>
          <w:sz w:val="20"/>
          <w:szCs w:val="20"/>
        </w:rPr>
        <w:t>, or mail/drop off at 240 Rome Street, Temple, GA 30179.</w:t>
      </w:r>
    </w:p>
    <w:p w14:paraId="7C4C169F" w14:textId="7C8780CE" w:rsidR="0001286F" w:rsidRPr="00B037EE" w:rsidRDefault="0001286F" w:rsidP="00B037E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sz w:val="20"/>
          <w:szCs w:val="20"/>
        </w:rPr>
        <w:t>Incomplete applications and those not meeting the criteria above will not be considered.</w:t>
      </w:r>
    </w:p>
    <w:p w14:paraId="40C864A8" w14:textId="7021777B" w:rsidR="0001286F" w:rsidRPr="00B037EE" w:rsidRDefault="00B037EE" w:rsidP="00B037EE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B037EE">
        <w:rPr>
          <w:rFonts w:ascii="Times New Roman" w:hAnsi="Times New Roman" w:cs="Times New Roman"/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6FFF399" wp14:editId="39E78E6E">
                <wp:simplePos x="0" y="0"/>
                <wp:positionH relativeFrom="column">
                  <wp:posOffset>-83820</wp:posOffset>
                </wp:positionH>
                <wp:positionV relativeFrom="paragraph">
                  <wp:posOffset>718185</wp:posOffset>
                </wp:positionV>
                <wp:extent cx="7261860" cy="617220"/>
                <wp:effectExtent l="0" t="0" r="15240" b="11430"/>
                <wp:wrapSquare wrapText="bothSides"/>
                <wp:docPr id="135943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1860" cy="617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6F6EEC" w14:textId="5246A5D1" w:rsidR="0001286F" w:rsidRPr="00521A6E" w:rsidRDefault="0001286F" w:rsidP="0001286F">
                            <w:pPr>
                              <w:shd w:val="clear" w:color="auto" w:fill="E7E6E6" w:themeFill="background2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rticipant’s Name: ___________________________________________ Date of Birth: _________________</w:t>
                            </w:r>
                            <w:r w:rsid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_______</w:t>
                            </w:r>
                            <w:r w:rsidRP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_______</w:t>
                            </w:r>
                          </w:p>
                          <w:p w14:paraId="0B2BC0CC" w14:textId="726971FB" w:rsidR="0001286F" w:rsidRPr="00521A6E" w:rsidRDefault="0001286F" w:rsidP="0001286F">
                            <w:pPr>
                              <w:shd w:val="clear" w:color="auto" w:fill="E7E6E6" w:themeFill="background2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port Requested: ______________________ Season: ____________________</w:t>
                            </w:r>
                            <w:r w:rsidR="00B037EE" w:rsidRP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_</w:t>
                            </w:r>
                            <w:r w:rsidRP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_ Cost: __________________</w:t>
                            </w:r>
                            <w:r w:rsid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________</w:t>
                            </w:r>
                            <w:r w:rsidRPr="00521A6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______</w:t>
                            </w:r>
                          </w:p>
                          <w:p w14:paraId="337EA44E" w14:textId="444B6D78" w:rsidR="0001286F" w:rsidRDefault="0001286F" w:rsidP="0001286F">
                            <w:pPr>
                              <w:shd w:val="clear" w:color="auto" w:fill="E7E6E6" w:themeFill="background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FF399" id="_x0000_s1027" type="#_x0000_t202" style="position:absolute;left:0;text-align:left;margin-left:-6.6pt;margin-top:56.55pt;width:571.8pt;height:48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">
                <v:textbox>
                  <w:txbxContent>
                    <w:p w14:paraId="166F6EEC" w14:textId="5246A5D1" w:rsidR="0001286F" w:rsidRPr="00521A6E" w:rsidRDefault="0001286F" w:rsidP="0001286F">
                      <w:pPr>
                        <w:shd w:val="clear" w:color="auto" w:fill="E7E6E6" w:themeFill="background2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articipant’s Name: ___________________________________________ Date of Birth: _________________</w:t>
                      </w:r>
                      <w:r w:rsid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_______</w:t>
                      </w:r>
                      <w:r w:rsidRP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_______</w:t>
                      </w:r>
                    </w:p>
                    <w:p w14:paraId="0B2BC0CC" w14:textId="726971FB" w:rsidR="0001286F" w:rsidRPr="00521A6E" w:rsidRDefault="0001286F" w:rsidP="0001286F">
                      <w:pPr>
                        <w:shd w:val="clear" w:color="auto" w:fill="E7E6E6" w:themeFill="background2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port Requested: ______________________ Season: ____________________</w:t>
                      </w:r>
                      <w:r w:rsidR="00B037EE" w:rsidRP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_</w:t>
                      </w:r>
                      <w:r w:rsidRP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_ Cost: __________________</w:t>
                      </w:r>
                      <w:r w:rsid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________</w:t>
                      </w:r>
                      <w:r w:rsidRPr="00521A6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______</w:t>
                      </w:r>
                    </w:p>
                    <w:p w14:paraId="337EA44E" w14:textId="444B6D78" w:rsidR="0001286F" w:rsidRDefault="0001286F" w:rsidP="0001286F">
                      <w:pPr>
                        <w:shd w:val="clear" w:color="auto" w:fill="E7E6E6" w:themeFill="background2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286F" w:rsidRPr="00B037EE">
        <w:rPr>
          <w:rFonts w:ascii="Times New Roman" w:hAnsi="Times New Roman" w:cs="Times New Roman"/>
          <w:b/>
          <w:bCs/>
          <w:sz w:val="20"/>
          <w:szCs w:val="20"/>
        </w:rPr>
        <w:t xml:space="preserve">Scholarship Award Notification: </w:t>
      </w:r>
      <w:r w:rsidR="0001286F" w:rsidRPr="00B037EE">
        <w:rPr>
          <w:rFonts w:ascii="Times New Roman" w:hAnsi="Times New Roman" w:cs="Times New Roman"/>
          <w:sz w:val="20"/>
          <w:szCs w:val="20"/>
        </w:rPr>
        <w:t xml:space="preserve">Recipients will be notified by email no later than five business days after the registration deadline for a specific sport. </w:t>
      </w:r>
      <w:r w:rsidR="0001286F" w:rsidRPr="00B037EE">
        <w:rPr>
          <w:rFonts w:ascii="Times New Roman" w:hAnsi="Times New Roman" w:cs="Times New Roman"/>
          <w:i/>
          <w:iCs/>
          <w:sz w:val="20"/>
          <w:szCs w:val="20"/>
        </w:rPr>
        <w:t xml:space="preserve">If approved, a confirmation email will be sent to you. Bring the confirmation with you to register in person. </w:t>
      </w:r>
      <w:r w:rsidR="0001286F" w:rsidRPr="00B037EE">
        <w:rPr>
          <w:rFonts w:ascii="Times New Roman" w:hAnsi="Times New Roman" w:cs="Times New Roman"/>
          <w:sz w:val="20"/>
          <w:szCs w:val="20"/>
        </w:rPr>
        <w:t xml:space="preserve">The scholarship program is separate from the registration process; application or receipt of a scholarship does not guarantee a space on the team. </w:t>
      </w:r>
      <w:r w:rsidR="0001286F" w:rsidRPr="00B037EE">
        <w:rPr>
          <w:rFonts w:ascii="Times New Roman" w:hAnsi="Times New Roman" w:cs="Times New Roman"/>
          <w:b/>
          <w:bCs/>
          <w:sz w:val="20"/>
          <w:szCs w:val="20"/>
        </w:rPr>
        <w:t>The participant must pay any additional fees at the time of registration!</w:t>
      </w:r>
    </w:p>
    <w:p w14:paraId="586EE452" w14:textId="4464F540" w:rsidR="0001286F" w:rsidRPr="00B037EE" w:rsidRDefault="0054435D" w:rsidP="00C039A6">
      <w:pPr>
        <w:spacing w:after="80" w:line="240" w:lineRule="auto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sz w:val="20"/>
          <w:szCs w:val="20"/>
        </w:rPr>
        <w:t>Parent/Legal Guardian: ___________________________</w:t>
      </w:r>
      <w:r w:rsidR="00B037EE">
        <w:rPr>
          <w:rFonts w:ascii="Times New Roman" w:hAnsi="Times New Roman" w:cs="Times New Roman"/>
          <w:sz w:val="20"/>
          <w:szCs w:val="20"/>
        </w:rPr>
        <w:t>______</w:t>
      </w:r>
      <w:r w:rsidRPr="00B037EE">
        <w:rPr>
          <w:rFonts w:ascii="Times New Roman" w:hAnsi="Times New Roman" w:cs="Times New Roman"/>
          <w:sz w:val="20"/>
          <w:szCs w:val="20"/>
        </w:rPr>
        <w:t>______</w:t>
      </w:r>
      <w:r w:rsidR="00B037EE">
        <w:rPr>
          <w:rFonts w:ascii="Times New Roman" w:hAnsi="Times New Roman" w:cs="Times New Roman"/>
          <w:sz w:val="20"/>
          <w:szCs w:val="20"/>
        </w:rPr>
        <w:t>____________</w:t>
      </w:r>
      <w:r w:rsidRPr="00B037EE">
        <w:rPr>
          <w:rFonts w:ascii="Times New Roman" w:hAnsi="Times New Roman" w:cs="Times New Roman"/>
          <w:sz w:val="20"/>
          <w:szCs w:val="20"/>
        </w:rPr>
        <w:t>___Contact info: (_____) -_________</w:t>
      </w:r>
      <w:r w:rsidR="009C44FF" w:rsidRPr="00B037EE">
        <w:rPr>
          <w:rFonts w:ascii="Times New Roman" w:hAnsi="Times New Roman" w:cs="Times New Roman"/>
          <w:sz w:val="20"/>
          <w:szCs w:val="20"/>
        </w:rPr>
        <w:t>___</w:t>
      </w:r>
      <w:r w:rsidRPr="00B037EE">
        <w:rPr>
          <w:rFonts w:ascii="Times New Roman" w:hAnsi="Times New Roman" w:cs="Times New Roman"/>
          <w:sz w:val="20"/>
          <w:szCs w:val="20"/>
        </w:rPr>
        <w:t>____</w:t>
      </w:r>
      <w:r w:rsidR="0001286F" w:rsidRPr="00B037EE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B75F88" w14:textId="1CE088D9" w:rsidR="0054435D" w:rsidRPr="001F0C65" w:rsidRDefault="0054435D" w:rsidP="00C039A6">
      <w:pPr>
        <w:spacing w:after="80" w:line="240" w:lineRule="auto"/>
        <w:rPr>
          <w:rFonts w:ascii="Times New Roman" w:hAnsi="Times New Roman" w:cs="Times New Roman"/>
          <w:sz w:val="20"/>
          <w:szCs w:val="20"/>
        </w:rPr>
      </w:pPr>
      <w:r w:rsidRPr="001F0C65">
        <w:rPr>
          <w:rFonts w:ascii="Times New Roman" w:hAnsi="Times New Roman" w:cs="Times New Roman"/>
          <w:sz w:val="20"/>
          <w:szCs w:val="20"/>
        </w:rPr>
        <w:t>Address: ___________________________</w:t>
      </w:r>
      <w:r w:rsidR="00B037EE" w:rsidRPr="001F0C65">
        <w:rPr>
          <w:rFonts w:ascii="Times New Roman" w:hAnsi="Times New Roman" w:cs="Times New Roman"/>
          <w:sz w:val="20"/>
          <w:szCs w:val="20"/>
        </w:rPr>
        <w:t>____</w:t>
      </w:r>
      <w:r w:rsidRPr="001F0C65">
        <w:rPr>
          <w:rFonts w:ascii="Times New Roman" w:hAnsi="Times New Roman" w:cs="Times New Roman"/>
          <w:sz w:val="20"/>
          <w:szCs w:val="20"/>
        </w:rPr>
        <w:t>________City: ____</w:t>
      </w:r>
      <w:r w:rsidR="00B037EE" w:rsidRPr="001F0C65">
        <w:rPr>
          <w:rFonts w:ascii="Times New Roman" w:hAnsi="Times New Roman" w:cs="Times New Roman"/>
          <w:sz w:val="20"/>
          <w:szCs w:val="20"/>
        </w:rPr>
        <w:t>________</w:t>
      </w:r>
      <w:r w:rsidRPr="001F0C65">
        <w:rPr>
          <w:rFonts w:ascii="Times New Roman" w:hAnsi="Times New Roman" w:cs="Times New Roman"/>
          <w:sz w:val="20"/>
          <w:szCs w:val="20"/>
        </w:rPr>
        <w:t>_____________ St: ___</w:t>
      </w:r>
      <w:r w:rsidR="00B037EE" w:rsidRPr="001F0C65">
        <w:rPr>
          <w:rFonts w:ascii="Times New Roman" w:hAnsi="Times New Roman" w:cs="Times New Roman"/>
          <w:sz w:val="20"/>
          <w:szCs w:val="20"/>
        </w:rPr>
        <w:t>__</w:t>
      </w:r>
      <w:r w:rsidRPr="001F0C65">
        <w:rPr>
          <w:rFonts w:ascii="Times New Roman" w:hAnsi="Times New Roman" w:cs="Times New Roman"/>
          <w:sz w:val="20"/>
          <w:szCs w:val="20"/>
        </w:rPr>
        <w:t>___ Zip: ___</w:t>
      </w:r>
      <w:r w:rsidR="00B037EE" w:rsidRPr="001F0C65">
        <w:rPr>
          <w:rFonts w:ascii="Times New Roman" w:hAnsi="Times New Roman" w:cs="Times New Roman"/>
          <w:sz w:val="20"/>
          <w:szCs w:val="20"/>
        </w:rPr>
        <w:t>____</w:t>
      </w:r>
      <w:r w:rsidRPr="001F0C65">
        <w:rPr>
          <w:rFonts w:ascii="Times New Roman" w:hAnsi="Times New Roman" w:cs="Times New Roman"/>
          <w:sz w:val="20"/>
          <w:szCs w:val="20"/>
        </w:rPr>
        <w:t>_</w:t>
      </w:r>
      <w:r w:rsidR="009C44FF" w:rsidRPr="001F0C65">
        <w:rPr>
          <w:rFonts w:ascii="Times New Roman" w:hAnsi="Times New Roman" w:cs="Times New Roman"/>
          <w:sz w:val="20"/>
          <w:szCs w:val="20"/>
        </w:rPr>
        <w:t>__</w:t>
      </w:r>
      <w:r w:rsidRPr="001F0C65">
        <w:rPr>
          <w:rFonts w:ascii="Times New Roman" w:hAnsi="Times New Roman" w:cs="Times New Roman"/>
          <w:sz w:val="20"/>
          <w:szCs w:val="20"/>
        </w:rPr>
        <w:t>______</w:t>
      </w:r>
    </w:p>
    <w:p w14:paraId="08BDBE8B" w14:textId="1D94F2B2" w:rsidR="0054435D" w:rsidRPr="001F0C65" w:rsidRDefault="00C039A6" w:rsidP="00C039A6">
      <w:pPr>
        <w:spacing w:after="80" w:line="240" w:lineRule="auto"/>
        <w:rPr>
          <w:rFonts w:ascii="Times New Roman" w:hAnsi="Times New Roman" w:cs="Times New Roman"/>
          <w:sz w:val="20"/>
          <w:szCs w:val="20"/>
        </w:rPr>
      </w:pPr>
      <w:r w:rsidRPr="001F0C65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1A80A6" wp14:editId="19E33A86">
                <wp:simplePos x="0" y="0"/>
                <wp:positionH relativeFrom="column">
                  <wp:posOffset>2560320</wp:posOffset>
                </wp:positionH>
                <wp:positionV relativeFrom="paragraph">
                  <wp:posOffset>200660</wp:posOffset>
                </wp:positionV>
                <wp:extent cx="144780" cy="167640"/>
                <wp:effectExtent l="0" t="0" r="26670" b="11430"/>
                <wp:wrapNone/>
                <wp:docPr id="52256534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" cy="167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B1016F" w14:textId="77777777" w:rsidR="009C44FF" w:rsidRPr="009C44FF" w:rsidRDefault="009C44FF" w:rsidP="009C44F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A80A6" id="Text Box 1" o:spid="_x0000_s1028" type="#_x0000_t202" style="position:absolute;margin-left:201.6pt;margin-top:15.8pt;width:11.4pt;height:13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" fillcolor="white [3201]" strokeweight=".5pt">
                <v:textbox>
                  <w:txbxContent>
                    <w:p w14:paraId="21B1016F" w14:textId="77777777" w:rsidR="009C44FF" w:rsidRPr="009C44FF" w:rsidRDefault="009C44FF" w:rsidP="009C44F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F0C65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150942B" wp14:editId="2CC58AC0">
                <wp:simplePos x="0" y="0"/>
                <wp:positionH relativeFrom="column">
                  <wp:posOffset>2110740</wp:posOffset>
                </wp:positionH>
                <wp:positionV relativeFrom="paragraph">
                  <wp:posOffset>196215</wp:posOffset>
                </wp:positionV>
                <wp:extent cx="144780" cy="167640"/>
                <wp:effectExtent l="0" t="0" r="26670" b="11430"/>
                <wp:wrapNone/>
                <wp:docPr id="18806185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" cy="167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D8E247" w14:textId="77777777" w:rsidR="00C039A6" w:rsidRPr="009C44FF" w:rsidRDefault="00C039A6" w:rsidP="00C039A6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0942B" id="_x0000_s1029" type="#_x0000_t202" style="position:absolute;margin-left:166.2pt;margin-top:15.45pt;width:11.4pt;height:13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" fillcolor="white [3201]" strokeweight=".5pt">
                <v:textbox>
                  <w:txbxContent>
                    <w:p w14:paraId="43D8E247" w14:textId="77777777" w:rsidR="00C039A6" w:rsidRPr="009C44FF" w:rsidRDefault="00C039A6" w:rsidP="00C039A6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4435D" w:rsidRPr="001F0C65">
        <w:rPr>
          <w:rFonts w:ascii="Times New Roman" w:hAnsi="Times New Roman" w:cs="Times New Roman"/>
          <w:sz w:val="20"/>
          <w:szCs w:val="20"/>
        </w:rPr>
        <w:t>Email: _________________________________</w:t>
      </w:r>
      <w:r w:rsidR="009C44FF" w:rsidRPr="001F0C65">
        <w:rPr>
          <w:rFonts w:ascii="Times New Roman" w:hAnsi="Times New Roman" w:cs="Times New Roman"/>
          <w:sz w:val="20"/>
          <w:szCs w:val="20"/>
        </w:rPr>
        <w:t>_________________________________</w:t>
      </w:r>
      <w:r w:rsidR="00B037EE" w:rsidRPr="001F0C65">
        <w:rPr>
          <w:rFonts w:ascii="Times New Roman" w:hAnsi="Times New Roman" w:cs="Times New Roman"/>
          <w:sz w:val="20"/>
          <w:szCs w:val="20"/>
        </w:rPr>
        <w:t>__________________</w:t>
      </w:r>
      <w:r w:rsidR="009C44FF" w:rsidRPr="001F0C65">
        <w:rPr>
          <w:rFonts w:ascii="Times New Roman" w:hAnsi="Times New Roman" w:cs="Times New Roman"/>
          <w:sz w:val="20"/>
          <w:szCs w:val="20"/>
        </w:rPr>
        <w:t>______________</w:t>
      </w:r>
      <w:r w:rsidR="0054435D" w:rsidRPr="001F0C65">
        <w:rPr>
          <w:rFonts w:ascii="Times New Roman" w:hAnsi="Times New Roman" w:cs="Times New Roman"/>
          <w:sz w:val="20"/>
          <w:szCs w:val="20"/>
        </w:rPr>
        <w:t xml:space="preserve">____ </w:t>
      </w:r>
    </w:p>
    <w:p w14:paraId="41A0B210" w14:textId="4D895C9A" w:rsidR="009C44FF" w:rsidRPr="001F0C65" w:rsidRDefault="0054435D" w:rsidP="00C039A6">
      <w:pPr>
        <w:spacing w:after="80" w:line="240" w:lineRule="auto"/>
        <w:rPr>
          <w:rFonts w:ascii="Times New Roman" w:hAnsi="Times New Roman" w:cs="Times New Roman"/>
          <w:sz w:val="20"/>
          <w:szCs w:val="20"/>
        </w:rPr>
      </w:pPr>
      <w:r w:rsidRPr="001F0C65">
        <w:rPr>
          <w:rFonts w:ascii="Times New Roman" w:hAnsi="Times New Roman" w:cs="Times New Roman"/>
          <w:sz w:val="20"/>
          <w:szCs w:val="20"/>
        </w:rPr>
        <w:t xml:space="preserve">Is anyone else at this address applying?  </w:t>
      </w:r>
      <w:r w:rsidR="009C44FF" w:rsidRPr="001F0C65">
        <w:rPr>
          <w:rFonts w:ascii="Times New Roman" w:hAnsi="Times New Roman" w:cs="Times New Roman"/>
          <w:sz w:val="20"/>
          <w:szCs w:val="20"/>
        </w:rPr>
        <w:t xml:space="preserve">      </w:t>
      </w:r>
      <w:r w:rsidR="00A663BB">
        <w:rPr>
          <w:rFonts w:ascii="Times New Roman" w:hAnsi="Times New Roman" w:cs="Times New Roman"/>
          <w:sz w:val="20"/>
          <w:szCs w:val="20"/>
        </w:rPr>
        <w:t xml:space="preserve"> </w:t>
      </w:r>
      <w:r w:rsidR="009C44FF" w:rsidRPr="001F0C65">
        <w:rPr>
          <w:rFonts w:ascii="Times New Roman" w:hAnsi="Times New Roman" w:cs="Times New Roman"/>
          <w:sz w:val="20"/>
          <w:szCs w:val="20"/>
        </w:rPr>
        <w:t xml:space="preserve">No        </w:t>
      </w:r>
      <w:r w:rsidR="00643337">
        <w:rPr>
          <w:rFonts w:ascii="Times New Roman" w:hAnsi="Times New Roman" w:cs="Times New Roman"/>
          <w:sz w:val="20"/>
          <w:szCs w:val="20"/>
        </w:rPr>
        <w:t xml:space="preserve">  </w:t>
      </w:r>
      <w:r w:rsidR="009C44FF" w:rsidRPr="001F0C65">
        <w:rPr>
          <w:rFonts w:ascii="Times New Roman" w:hAnsi="Times New Roman" w:cs="Times New Roman"/>
          <w:sz w:val="20"/>
          <w:szCs w:val="20"/>
        </w:rPr>
        <w:t xml:space="preserve">Yes </w:t>
      </w:r>
      <w:r w:rsidR="00B037EE" w:rsidRPr="001F0C65">
        <w:rPr>
          <w:rFonts w:ascii="Times New Roman" w:hAnsi="Times New Roman" w:cs="Times New Roman"/>
          <w:sz w:val="20"/>
          <w:szCs w:val="20"/>
        </w:rPr>
        <w:t xml:space="preserve">                </w:t>
      </w:r>
      <w:r w:rsidR="009C44FF" w:rsidRPr="001F0C65">
        <w:rPr>
          <w:rFonts w:ascii="Times New Roman" w:hAnsi="Times New Roman" w:cs="Times New Roman"/>
          <w:sz w:val="20"/>
          <w:szCs w:val="20"/>
        </w:rPr>
        <w:t xml:space="preserve"> If yes, who? _______</w:t>
      </w:r>
      <w:r w:rsidR="00B037EE" w:rsidRPr="001F0C65">
        <w:rPr>
          <w:rFonts w:ascii="Times New Roman" w:hAnsi="Times New Roman" w:cs="Times New Roman"/>
          <w:sz w:val="20"/>
          <w:szCs w:val="20"/>
        </w:rPr>
        <w:t>_________</w:t>
      </w:r>
      <w:r w:rsidR="009C44FF" w:rsidRPr="001F0C65">
        <w:rPr>
          <w:rFonts w:ascii="Times New Roman" w:hAnsi="Times New Roman" w:cs="Times New Roman"/>
          <w:sz w:val="20"/>
          <w:szCs w:val="20"/>
        </w:rPr>
        <w:t>__________________________</w:t>
      </w:r>
    </w:p>
    <w:p w14:paraId="2ADADCAD" w14:textId="5850D9DE" w:rsidR="006F59B8" w:rsidRDefault="00643337" w:rsidP="006F59B8">
      <w:pPr>
        <w:spacing w:after="80" w:line="240" w:lineRule="auto"/>
        <w:rPr>
          <w:rFonts w:ascii="Times New Roman" w:hAnsi="Times New Roman" w:cs="Times New Roman"/>
          <w:sz w:val="20"/>
          <w:szCs w:val="20"/>
        </w:rPr>
      </w:pPr>
      <w:r w:rsidRPr="001F0C65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BB6254" wp14:editId="218380CE">
                <wp:simplePos x="0" y="0"/>
                <wp:positionH relativeFrom="column">
                  <wp:posOffset>2674620</wp:posOffset>
                </wp:positionH>
                <wp:positionV relativeFrom="paragraph">
                  <wp:posOffset>15240</wp:posOffset>
                </wp:positionV>
                <wp:extent cx="144780" cy="167640"/>
                <wp:effectExtent l="0" t="0" r="26670" b="22860"/>
                <wp:wrapNone/>
                <wp:docPr id="8521574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" cy="167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C8B7FB" w14:textId="77777777" w:rsidR="009C44FF" w:rsidRPr="009C44FF" w:rsidRDefault="009C44FF" w:rsidP="009C44F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B6254" id="_x0000_s1030" type="#_x0000_t202" style="position:absolute;margin-left:210.6pt;margin-top:1.2pt;width:11.4pt;height:13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" fillcolor="white [3201]" strokeweight=".5pt">
                <v:textbox>
                  <w:txbxContent>
                    <w:p w14:paraId="0AC8B7FB" w14:textId="77777777" w:rsidR="009C44FF" w:rsidRPr="009C44FF" w:rsidRDefault="009C44FF" w:rsidP="009C44F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37EE" w:rsidRPr="001F0C65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51832CF" wp14:editId="5F771F39">
                <wp:simplePos x="0" y="0"/>
                <wp:positionH relativeFrom="column">
                  <wp:posOffset>3124200</wp:posOffset>
                </wp:positionH>
                <wp:positionV relativeFrom="paragraph">
                  <wp:posOffset>15240</wp:posOffset>
                </wp:positionV>
                <wp:extent cx="144780" cy="167640"/>
                <wp:effectExtent l="0" t="0" r="26670" b="22860"/>
                <wp:wrapNone/>
                <wp:docPr id="57360168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" cy="167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2F3789" w14:textId="77777777" w:rsidR="009C44FF" w:rsidRPr="009C44FF" w:rsidRDefault="009C44FF" w:rsidP="009C44F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832CF" id="_x0000_s1031" type="#_x0000_t202" style="position:absolute;margin-left:246pt;margin-top:1.2pt;width:11.4pt;height:13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" fillcolor="white [3201]" strokeweight=".5pt">
                <v:textbox>
                  <w:txbxContent>
                    <w:p w14:paraId="552F3789" w14:textId="77777777" w:rsidR="009C44FF" w:rsidRPr="009C44FF" w:rsidRDefault="009C44FF" w:rsidP="009C44F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44FF" w:rsidRPr="001F0C65">
        <w:rPr>
          <w:rFonts w:ascii="Times New Roman" w:hAnsi="Times New Roman" w:cs="Times New Roman"/>
          <w:sz w:val="20"/>
          <w:szCs w:val="20"/>
        </w:rPr>
        <w:t>H</w:t>
      </w:r>
      <w:r w:rsidR="009C44FF" w:rsidRPr="00B037EE">
        <w:rPr>
          <w:rFonts w:ascii="Times New Roman" w:hAnsi="Times New Roman" w:cs="Times New Roman"/>
          <w:sz w:val="20"/>
          <w:szCs w:val="20"/>
        </w:rPr>
        <w:t xml:space="preserve">as the participant received a Scholarship before?         No        </w:t>
      </w:r>
      <w:r w:rsidR="00B037EE">
        <w:rPr>
          <w:rFonts w:ascii="Times New Roman" w:hAnsi="Times New Roman" w:cs="Times New Roman"/>
          <w:sz w:val="20"/>
          <w:szCs w:val="20"/>
        </w:rPr>
        <w:t xml:space="preserve"> </w:t>
      </w:r>
      <w:r w:rsidR="00A663BB">
        <w:rPr>
          <w:rFonts w:ascii="Times New Roman" w:hAnsi="Times New Roman" w:cs="Times New Roman"/>
          <w:sz w:val="20"/>
          <w:szCs w:val="20"/>
        </w:rPr>
        <w:t xml:space="preserve"> </w:t>
      </w:r>
      <w:r w:rsidR="009C44FF" w:rsidRPr="00B037EE">
        <w:rPr>
          <w:rFonts w:ascii="Times New Roman" w:hAnsi="Times New Roman" w:cs="Times New Roman"/>
          <w:sz w:val="20"/>
          <w:szCs w:val="20"/>
        </w:rPr>
        <w:t xml:space="preserve">Yes  </w:t>
      </w:r>
      <w:r w:rsidR="00B037EE">
        <w:rPr>
          <w:rFonts w:ascii="Times New Roman" w:hAnsi="Times New Roman" w:cs="Times New Roman"/>
          <w:sz w:val="20"/>
          <w:szCs w:val="20"/>
        </w:rPr>
        <w:t xml:space="preserve">      </w:t>
      </w:r>
      <w:r w:rsidR="009C44FF" w:rsidRPr="00B037EE">
        <w:rPr>
          <w:rFonts w:ascii="Times New Roman" w:hAnsi="Times New Roman" w:cs="Times New Roman"/>
          <w:sz w:val="20"/>
          <w:szCs w:val="20"/>
        </w:rPr>
        <w:t>If yes, when? ______</w:t>
      </w:r>
      <w:r w:rsidR="00B037EE">
        <w:rPr>
          <w:rFonts w:ascii="Times New Roman" w:hAnsi="Times New Roman" w:cs="Times New Roman"/>
          <w:sz w:val="20"/>
          <w:szCs w:val="20"/>
        </w:rPr>
        <w:t>_______________</w:t>
      </w:r>
      <w:r w:rsidR="009C44FF" w:rsidRPr="00B037EE">
        <w:rPr>
          <w:rFonts w:ascii="Times New Roman" w:hAnsi="Times New Roman" w:cs="Times New Roman"/>
          <w:sz w:val="20"/>
          <w:szCs w:val="20"/>
        </w:rPr>
        <w:t>________________</w:t>
      </w:r>
    </w:p>
    <w:p w14:paraId="0814865C" w14:textId="1107D862" w:rsidR="00775305" w:rsidRDefault="009C44FF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sz w:val="20"/>
          <w:szCs w:val="20"/>
        </w:rPr>
        <w:t>I request a scholarship in the amount of $____________</w:t>
      </w:r>
      <w:r w:rsidR="00A663BB">
        <w:rPr>
          <w:rFonts w:ascii="Times New Roman" w:hAnsi="Times New Roman" w:cs="Times New Roman"/>
          <w:sz w:val="20"/>
          <w:szCs w:val="20"/>
        </w:rPr>
        <w:t>_</w:t>
      </w:r>
      <w:r w:rsidRPr="00B037EE">
        <w:rPr>
          <w:rFonts w:ascii="Times New Roman" w:hAnsi="Times New Roman" w:cs="Times New Roman"/>
          <w:sz w:val="20"/>
          <w:szCs w:val="20"/>
        </w:rPr>
        <w:t>_ School Attending: __________</w:t>
      </w:r>
      <w:r w:rsidR="00B037EE">
        <w:rPr>
          <w:rFonts w:ascii="Times New Roman" w:hAnsi="Times New Roman" w:cs="Times New Roman"/>
          <w:sz w:val="20"/>
          <w:szCs w:val="20"/>
        </w:rPr>
        <w:t>__________________</w:t>
      </w:r>
      <w:r w:rsidRPr="00B037EE">
        <w:rPr>
          <w:rFonts w:ascii="Times New Roman" w:hAnsi="Times New Roman" w:cs="Times New Roman"/>
          <w:sz w:val="20"/>
          <w:szCs w:val="20"/>
        </w:rPr>
        <w:t>_</w:t>
      </w:r>
    </w:p>
    <w:p w14:paraId="68AADC30" w14:textId="77777777" w:rsidR="006F59B8" w:rsidRPr="00521A6E" w:rsidRDefault="006F59B8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FB0300D" w14:textId="35ABABBF" w:rsidR="006F59B8" w:rsidRDefault="006F59B8" w:rsidP="001F0C65">
      <w:pPr>
        <w:spacing w:after="0"/>
        <w:rPr>
          <w:rFonts w:ascii="Times New Roman" w:hAnsi="Times New Roman" w:cs="Times New Roman"/>
          <w:sz w:val="20"/>
          <w:szCs w:val="20"/>
        </w:rPr>
      </w:pPr>
      <w:r w:rsidRPr="00B037EE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 wp14:anchorId="15E88C64" wp14:editId="155E8F2E">
                <wp:extent cx="7178040" cy="701040"/>
                <wp:effectExtent l="0" t="0" r="22860" b="22860"/>
                <wp:docPr id="20685629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8040" cy="701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161AEA" w14:textId="77777777" w:rsidR="006F59B8" w:rsidRDefault="006F59B8" w:rsidP="006F59B8">
                            <w:pPr>
                              <w:shd w:val="clear" w:color="auto" w:fill="E7E6E6" w:themeFill="background2"/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Check all that apply and attach documents to support your financial need. Documents must be included to be covered for assistance. </w:t>
                            </w:r>
                          </w:p>
                          <w:p w14:paraId="78137BB7" w14:textId="77777777" w:rsidR="006F59B8" w:rsidRDefault="006F59B8" w:rsidP="006F59B8">
                            <w:pPr>
                              <w:shd w:val="clear" w:color="auto" w:fill="E7E6E6" w:themeFill="background2"/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AC61D8">
                              <w:rPr>
                                <w:b/>
                                <w:bCs/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E8BC0FA" wp14:editId="02771AEE">
                                  <wp:extent cx="175260" cy="190500"/>
                                  <wp:effectExtent l="0" t="0" r="0" b="0"/>
                                  <wp:docPr id="208004342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260" cy="190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AC61D8">
                              <w:rPr>
                                <w:sz w:val="20"/>
                                <w:szCs w:val="20"/>
                              </w:rPr>
                              <w:t>Federal Welfare Recipient (TANF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C61D8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2E50C35A" wp14:editId="6B631196">
                                  <wp:extent cx="175260" cy="190500"/>
                                  <wp:effectExtent l="0" t="0" r="0" b="0"/>
                                  <wp:docPr id="100457386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260" cy="190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C61D8">
                              <w:rPr>
                                <w:sz w:val="20"/>
                                <w:szCs w:val="20"/>
                              </w:rPr>
                              <w:t>Unemploymen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C61D8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2A699AF" wp14:editId="5C62A185">
                                  <wp:extent cx="175260" cy="190500"/>
                                  <wp:effectExtent l="0" t="0" r="0" b="0"/>
                                  <wp:docPr id="1567638680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260" cy="190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C61D8">
                              <w:rPr>
                                <w:sz w:val="20"/>
                                <w:szCs w:val="20"/>
                              </w:rPr>
                              <w:t xml:space="preserve"> Peach Care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C61D8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EDB4814" wp14:editId="4D68FC29">
                                  <wp:extent cx="175260" cy="190500"/>
                                  <wp:effectExtent l="0" t="0" r="0" b="0"/>
                                  <wp:docPr id="860434355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260" cy="190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C61D8">
                              <w:rPr>
                                <w:sz w:val="20"/>
                                <w:szCs w:val="20"/>
                              </w:rPr>
                              <w:t xml:space="preserve"> Social Security Benefit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AC61D8">
                              <w:rPr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F9E8304" wp14:editId="0F150D4B">
                                  <wp:extent cx="175260" cy="190500"/>
                                  <wp:effectExtent l="0" t="0" r="0" b="0"/>
                                  <wp:docPr id="1332224028" name="Picture 13322240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260" cy="190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Other (Identify): ___________</w:t>
                            </w:r>
                          </w:p>
                          <w:p w14:paraId="1E7E0D4D" w14:textId="77777777" w:rsidR="006F59B8" w:rsidRPr="001F0C65" w:rsidRDefault="006F59B8" w:rsidP="006F59B8">
                            <w:pPr>
                              <w:shd w:val="clear" w:color="auto" w:fill="E7E6E6" w:themeFill="background2"/>
                              <w:spacing w:after="0" w:line="240" w:lineRule="auto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sz w:val="20"/>
                                <w:szCs w:val="20"/>
                              </w:rPr>
                              <w:t>______________________________________________________________________________________________________________</w:t>
                            </w:r>
                          </w:p>
                          <w:p w14:paraId="64D0F326" w14:textId="77777777" w:rsidR="006F59B8" w:rsidRPr="00AC61D8" w:rsidRDefault="006F59B8" w:rsidP="006F59B8">
                            <w:pPr>
                              <w:shd w:val="clear" w:color="auto" w:fill="E7E6E6" w:themeFill="background2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             </w:t>
                            </w:r>
                          </w:p>
                          <w:p w14:paraId="3F0CF124" w14:textId="77777777" w:rsidR="006F59B8" w:rsidRPr="00AC61D8" w:rsidRDefault="006F59B8" w:rsidP="006F59B8">
                            <w:pPr>
                              <w:shd w:val="clear" w:color="auto" w:fill="E7E6E6" w:themeFill="background2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E88C64" id="Text Box 2" o:spid="_x0000_s1032" type="#_x0000_t202" style="width:565.2pt;height:5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">
                <v:textbox>
                  <w:txbxContent>
                    <w:p w14:paraId="71161AEA" w14:textId="77777777" w:rsidR="006F59B8" w:rsidRDefault="006F59B8" w:rsidP="006F59B8">
                      <w:pPr>
                        <w:shd w:val="clear" w:color="auto" w:fill="E7E6E6" w:themeFill="background2"/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Check all that apply and attach documents to support your financial need. Documents must be included to be covered for assistance. </w:t>
                      </w:r>
                    </w:p>
                    <w:p w14:paraId="78137BB7" w14:textId="77777777" w:rsidR="006F59B8" w:rsidRDefault="006F59B8" w:rsidP="006F59B8">
                      <w:pPr>
                        <w:shd w:val="clear" w:color="auto" w:fill="E7E6E6" w:themeFill="background2"/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AC61D8">
                        <w:rPr>
                          <w:b/>
                          <w:bCs/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6E8BC0FA" wp14:editId="02771AEE">
                            <wp:extent cx="175260" cy="190500"/>
                            <wp:effectExtent l="0" t="0" r="0" b="0"/>
                            <wp:docPr id="208004342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5260" cy="190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 </w:t>
                      </w:r>
                      <w:r w:rsidRPr="00AC61D8">
                        <w:rPr>
                          <w:sz w:val="20"/>
                          <w:szCs w:val="20"/>
                        </w:rPr>
                        <w:t>Federal Welfare Recipient (TANF)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AC61D8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2E50C35A" wp14:editId="6B631196">
                            <wp:extent cx="175260" cy="190500"/>
                            <wp:effectExtent l="0" t="0" r="0" b="0"/>
                            <wp:docPr id="100457386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5260" cy="190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C61D8">
                        <w:rPr>
                          <w:sz w:val="20"/>
                          <w:szCs w:val="20"/>
                        </w:rPr>
                        <w:t>Unemployment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AC61D8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52A699AF" wp14:editId="5C62A185">
                            <wp:extent cx="175260" cy="190500"/>
                            <wp:effectExtent l="0" t="0" r="0" b="0"/>
                            <wp:docPr id="1567638680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5260" cy="190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C61D8">
                        <w:rPr>
                          <w:sz w:val="20"/>
                          <w:szCs w:val="20"/>
                        </w:rPr>
                        <w:t xml:space="preserve"> Peach Care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AC61D8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EDB4814" wp14:editId="4D68FC29">
                            <wp:extent cx="175260" cy="190500"/>
                            <wp:effectExtent l="0" t="0" r="0" b="0"/>
                            <wp:docPr id="860434355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5260" cy="190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C61D8">
                        <w:rPr>
                          <w:sz w:val="20"/>
                          <w:szCs w:val="20"/>
                        </w:rPr>
                        <w:t xml:space="preserve"> Social Security Benefits</w:t>
                      </w:r>
                      <w:r>
                        <w:rPr>
                          <w:sz w:val="20"/>
                          <w:szCs w:val="20"/>
                        </w:rPr>
                        <w:t xml:space="preserve">  </w:t>
                      </w:r>
                      <w:r w:rsidRPr="00AC61D8">
                        <w:rPr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F9E8304" wp14:editId="0F150D4B">
                            <wp:extent cx="175260" cy="190500"/>
                            <wp:effectExtent l="0" t="0" r="0" b="0"/>
                            <wp:docPr id="1332224028" name="Picture 13322240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5260" cy="190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20"/>
                          <w:szCs w:val="20"/>
                        </w:rPr>
                        <w:t>Other (Identify): ___________</w:t>
                      </w:r>
                    </w:p>
                    <w:p w14:paraId="1E7E0D4D" w14:textId="77777777" w:rsidR="006F59B8" w:rsidRPr="001F0C65" w:rsidRDefault="006F59B8" w:rsidP="006F59B8">
                      <w:pPr>
                        <w:shd w:val="clear" w:color="auto" w:fill="E7E6E6" w:themeFill="background2"/>
                        <w:spacing w:after="0" w:line="240" w:lineRule="auto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sz w:val="20"/>
                          <w:szCs w:val="20"/>
                        </w:rPr>
                        <w:t>______________________________________________________________________________________________________________</w:t>
                      </w:r>
                    </w:p>
                    <w:p w14:paraId="64D0F326" w14:textId="77777777" w:rsidR="006F59B8" w:rsidRPr="00AC61D8" w:rsidRDefault="006F59B8" w:rsidP="006F59B8">
                      <w:pPr>
                        <w:shd w:val="clear" w:color="auto" w:fill="E7E6E6" w:themeFill="background2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                </w:t>
                      </w:r>
                    </w:p>
                    <w:p w14:paraId="3F0CF124" w14:textId="77777777" w:rsidR="006F59B8" w:rsidRPr="00AC61D8" w:rsidRDefault="006F59B8" w:rsidP="006F59B8">
                      <w:pPr>
                        <w:shd w:val="clear" w:color="auto" w:fill="E7E6E6" w:themeFill="background2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371F004" w14:textId="7F14B42B" w:rsidR="00AC61D8" w:rsidRPr="00521A6E" w:rsidRDefault="00AC61D8" w:rsidP="001F0C65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21A6E">
        <w:rPr>
          <w:rFonts w:ascii="Times New Roman" w:hAnsi="Times New Roman" w:cs="Times New Roman"/>
          <w:sz w:val="20"/>
          <w:szCs w:val="20"/>
        </w:rPr>
        <w:t>In your own words, briefly explain why this applicant should be considered for scholarship assistance: ______</w:t>
      </w:r>
      <w:r w:rsidR="001F0C65">
        <w:rPr>
          <w:rFonts w:ascii="Times New Roman" w:hAnsi="Times New Roman" w:cs="Times New Roman"/>
          <w:sz w:val="20"/>
          <w:szCs w:val="20"/>
        </w:rPr>
        <w:t>__________________</w:t>
      </w:r>
      <w:r w:rsidRPr="00521A6E">
        <w:rPr>
          <w:rFonts w:ascii="Times New Roman" w:hAnsi="Times New Roman" w:cs="Times New Roman"/>
          <w:sz w:val="20"/>
          <w:szCs w:val="20"/>
        </w:rPr>
        <w:t>_</w:t>
      </w:r>
      <w:r w:rsidR="006F59B8">
        <w:rPr>
          <w:rFonts w:ascii="Times New Roman" w:hAnsi="Times New Roman" w:cs="Times New Roman"/>
          <w:sz w:val="20"/>
          <w:szCs w:val="20"/>
        </w:rPr>
        <w:t>______</w:t>
      </w:r>
    </w:p>
    <w:p w14:paraId="453A8287" w14:textId="30A7AF85" w:rsidR="00A663BB" w:rsidRDefault="00AC61D8" w:rsidP="001F0C65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21A6E">
        <w:rPr>
          <w:rFonts w:ascii="Times New Roman" w:hAnsi="Times New Roman" w:cs="Times New Roman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</w:t>
      </w:r>
      <w:r w:rsidR="001F0C65">
        <w:rPr>
          <w:rFonts w:ascii="Times New Roman" w:hAnsi="Times New Roman" w:cs="Times New Roman"/>
          <w:sz w:val="20"/>
          <w:szCs w:val="20"/>
        </w:rPr>
        <w:t>_</w:t>
      </w:r>
      <w:r w:rsidR="006F59B8">
        <w:rPr>
          <w:rFonts w:ascii="Times New Roman" w:hAnsi="Times New Roman" w:cs="Times New Roman"/>
          <w:sz w:val="20"/>
          <w:szCs w:val="20"/>
        </w:rPr>
        <w:t>__________</w:t>
      </w:r>
    </w:p>
    <w:p w14:paraId="67486EC4" w14:textId="77777777" w:rsidR="006F59B8" w:rsidRDefault="006F59B8" w:rsidP="001F0C65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987F23C" w14:textId="77777777" w:rsidR="00F2533D" w:rsidRDefault="00F2533D" w:rsidP="001F0C65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45B4D48" w14:textId="153039B8" w:rsidR="00AC61D8" w:rsidRDefault="00AC61D8" w:rsidP="00643337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21A6E">
        <w:rPr>
          <w:rFonts w:ascii="Times New Roman" w:hAnsi="Times New Roman" w:cs="Times New Roman"/>
          <w:sz w:val="20"/>
          <w:szCs w:val="20"/>
        </w:rPr>
        <w:t>I, ________________________________, have completed this application on behalf of ___</w:t>
      </w:r>
      <w:r w:rsidR="001F0C65">
        <w:rPr>
          <w:rFonts w:ascii="Times New Roman" w:hAnsi="Times New Roman" w:cs="Times New Roman"/>
          <w:sz w:val="20"/>
          <w:szCs w:val="20"/>
        </w:rPr>
        <w:t>___________</w:t>
      </w:r>
      <w:r w:rsidRPr="00521A6E">
        <w:rPr>
          <w:rFonts w:ascii="Times New Roman" w:hAnsi="Times New Roman" w:cs="Times New Roman"/>
          <w:sz w:val="20"/>
          <w:szCs w:val="20"/>
        </w:rPr>
        <w:t>__________. I understand this application form does not guarantee an opening or acceptance into the sport requested or a scholarship award. To the best of my knowledge, I also attest that the information contained herein is accurate and truthful.</w:t>
      </w:r>
    </w:p>
    <w:p w14:paraId="6149D69D" w14:textId="79B8BC4D" w:rsidR="00AC61D8" w:rsidRPr="00521A6E" w:rsidRDefault="00AC61D8" w:rsidP="00AC61D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21A6E">
        <w:rPr>
          <w:rFonts w:ascii="Times New Roman" w:hAnsi="Times New Roman" w:cs="Times New Roman"/>
          <w:sz w:val="20"/>
          <w:szCs w:val="20"/>
        </w:rPr>
        <w:t>_______________________________________</w:t>
      </w:r>
      <w:r w:rsidR="001F0C65">
        <w:rPr>
          <w:rFonts w:ascii="Times New Roman" w:hAnsi="Times New Roman" w:cs="Times New Roman"/>
          <w:sz w:val="20"/>
          <w:szCs w:val="20"/>
        </w:rPr>
        <w:t>_____</w:t>
      </w:r>
      <w:r w:rsidRPr="00521A6E">
        <w:rPr>
          <w:rFonts w:ascii="Times New Roman" w:hAnsi="Times New Roman" w:cs="Times New Roman"/>
          <w:sz w:val="20"/>
          <w:szCs w:val="20"/>
        </w:rPr>
        <w:t>_____________               ________________</w:t>
      </w:r>
      <w:r w:rsidR="001F0C65">
        <w:rPr>
          <w:rFonts w:ascii="Times New Roman" w:hAnsi="Times New Roman" w:cs="Times New Roman"/>
          <w:sz w:val="20"/>
          <w:szCs w:val="20"/>
        </w:rPr>
        <w:t>___________</w:t>
      </w:r>
      <w:r w:rsidRPr="00521A6E">
        <w:rPr>
          <w:rFonts w:ascii="Times New Roman" w:hAnsi="Times New Roman" w:cs="Times New Roman"/>
          <w:sz w:val="20"/>
          <w:szCs w:val="20"/>
        </w:rPr>
        <w:t>______________</w:t>
      </w:r>
    </w:p>
    <w:p w14:paraId="6818035A" w14:textId="76179B7D" w:rsidR="00B52217" w:rsidRDefault="00AC61D8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21A6E">
        <w:rPr>
          <w:rFonts w:ascii="Times New Roman" w:hAnsi="Times New Roman" w:cs="Times New Roman"/>
          <w:sz w:val="20"/>
          <w:szCs w:val="20"/>
        </w:rPr>
        <w:t xml:space="preserve">                     </w:t>
      </w:r>
      <w:r w:rsidR="001F0C65">
        <w:rPr>
          <w:rFonts w:ascii="Times New Roman" w:hAnsi="Times New Roman" w:cs="Times New Roman"/>
          <w:sz w:val="20"/>
          <w:szCs w:val="20"/>
        </w:rPr>
        <w:t xml:space="preserve">   </w:t>
      </w:r>
      <w:r w:rsidRPr="00521A6E">
        <w:rPr>
          <w:rFonts w:ascii="Times New Roman" w:hAnsi="Times New Roman" w:cs="Times New Roman"/>
          <w:sz w:val="20"/>
          <w:szCs w:val="20"/>
        </w:rPr>
        <w:t xml:space="preserve">   Parent/Legal Guardian Signature</w:t>
      </w:r>
      <w:r w:rsidRPr="00521A6E">
        <w:rPr>
          <w:rFonts w:ascii="Times New Roman" w:hAnsi="Times New Roman" w:cs="Times New Roman"/>
          <w:sz w:val="20"/>
          <w:szCs w:val="20"/>
        </w:rPr>
        <w:tab/>
      </w:r>
      <w:r w:rsidRPr="00521A6E">
        <w:rPr>
          <w:rFonts w:ascii="Times New Roman" w:hAnsi="Times New Roman" w:cs="Times New Roman"/>
          <w:sz w:val="20"/>
          <w:szCs w:val="20"/>
        </w:rPr>
        <w:tab/>
      </w:r>
      <w:r w:rsidRPr="00521A6E">
        <w:rPr>
          <w:rFonts w:ascii="Times New Roman" w:hAnsi="Times New Roman" w:cs="Times New Roman"/>
          <w:sz w:val="20"/>
          <w:szCs w:val="20"/>
        </w:rPr>
        <w:tab/>
      </w:r>
      <w:r w:rsidRPr="00521A6E">
        <w:rPr>
          <w:rFonts w:ascii="Times New Roman" w:hAnsi="Times New Roman" w:cs="Times New Roman"/>
          <w:sz w:val="20"/>
          <w:szCs w:val="20"/>
        </w:rPr>
        <w:tab/>
        <w:t xml:space="preserve">                         </w:t>
      </w:r>
      <w:r w:rsidR="001F0C65">
        <w:rPr>
          <w:rFonts w:ascii="Times New Roman" w:hAnsi="Times New Roman" w:cs="Times New Roman"/>
          <w:sz w:val="20"/>
          <w:szCs w:val="20"/>
        </w:rPr>
        <w:t xml:space="preserve">          </w:t>
      </w:r>
      <w:r w:rsidRPr="00521A6E">
        <w:rPr>
          <w:rFonts w:ascii="Times New Roman" w:hAnsi="Times New Roman" w:cs="Times New Roman"/>
          <w:sz w:val="20"/>
          <w:szCs w:val="20"/>
        </w:rPr>
        <w:t>Date</w:t>
      </w:r>
    </w:p>
    <w:p w14:paraId="3B5CC551" w14:textId="77777777" w:rsidR="001779D6" w:rsidRDefault="001779D6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5219161" w14:textId="61D48F09" w:rsidR="000F23D2" w:rsidRDefault="000F23D2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cholarships are limited to </w:t>
      </w:r>
      <w:r w:rsidR="001453BB">
        <w:rPr>
          <w:rFonts w:ascii="Times New Roman" w:hAnsi="Times New Roman" w:cs="Times New Roman"/>
          <w:sz w:val="20"/>
          <w:szCs w:val="20"/>
        </w:rPr>
        <w:t xml:space="preserve">one award for Temple Recreation-administered classes or sports, </w:t>
      </w:r>
      <w:r w:rsidR="00F2533D">
        <w:rPr>
          <w:rFonts w:ascii="Times New Roman" w:hAnsi="Times New Roman" w:cs="Times New Roman"/>
          <w:sz w:val="20"/>
          <w:szCs w:val="20"/>
        </w:rPr>
        <w:t xml:space="preserve">and </w:t>
      </w:r>
      <w:r w:rsidR="001453BB">
        <w:rPr>
          <w:rFonts w:ascii="Times New Roman" w:hAnsi="Times New Roman" w:cs="Times New Roman"/>
          <w:sz w:val="20"/>
          <w:szCs w:val="20"/>
        </w:rPr>
        <w:t xml:space="preserve">one award for camps per family/members of the same household per year. Incomplete or misleading applications will be rejected. Misleading application information or expulsion from the program will result in placement on scholarship probation for a period of one year from the date of application. Priority will be given to </w:t>
      </w:r>
      <w:r w:rsidR="00F2533D">
        <w:rPr>
          <w:rFonts w:ascii="Times New Roman" w:hAnsi="Times New Roman" w:cs="Times New Roman"/>
          <w:sz w:val="20"/>
          <w:szCs w:val="20"/>
        </w:rPr>
        <w:t>first-time</w:t>
      </w:r>
      <w:r w:rsidR="001453BB">
        <w:rPr>
          <w:rFonts w:ascii="Times New Roman" w:hAnsi="Times New Roman" w:cs="Times New Roman"/>
          <w:sz w:val="20"/>
          <w:szCs w:val="20"/>
        </w:rPr>
        <w:t xml:space="preserve"> applicants. </w:t>
      </w:r>
    </w:p>
    <w:p w14:paraId="3E35C74A" w14:textId="77777777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243808D" w14:textId="6A0FC7B5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ll scholarships are based on available funding. </w:t>
      </w:r>
      <w:r w:rsidR="00F2533D">
        <w:rPr>
          <w:rFonts w:ascii="Times New Roman" w:hAnsi="Times New Roman" w:cs="Times New Roman"/>
          <w:sz w:val="20"/>
          <w:szCs w:val="20"/>
        </w:rPr>
        <w:t>The parent</w:t>
      </w:r>
      <w:r>
        <w:rPr>
          <w:rFonts w:ascii="Times New Roman" w:hAnsi="Times New Roman" w:cs="Times New Roman"/>
          <w:sz w:val="20"/>
          <w:szCs w:val="20"/>
        </w:rPr>
        <w:t xml:space="preserve">/legal guardian understands that such participation may include being photographed for publicity. </w:t>
      </w:r>
    </w:p>
    <w:p w14:paraId="73574584" w14:textId="77777777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D3E388D" w14:textId="55FB8356" w:rsidR="001453BB" w:rsidRDefault="001453BB" w:rsidP="001F0C6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Registration Information: </w:t>
      </w:r>
    </w:p>
    <w:p w14:paraId="33AB86AF" w14:textId="45C89801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cipients will be notified no later than two weeks after the deadline for the registration for which they are applying. If approved, recipients will be issued a confirmation letter/email when proceeding with mail or walk-in registration, in compliance with Temple Recreation </w:t>
      </w:r>
      <w:r w:rsidR="00F2533D">
        <w:rPr>
          <w:rFonts w:ascii="Times New Roman" w:hAnsi="Times New Roman" w:cs="Times New Roman"/>
          <w:sz w:val="20"/>
          <w:szCs w:val="20"/>
        </w:rPr>
        <w:t>Department’s</w:t>
      </w:r>
      <w:r>
        <w:rPr>
          <w:rFonts w:ascii="Times New Roman" w:hAnsi="Times New Roman" w:cs="Times New Roman"/>
          <w:sz w:val="20"/>
          <w:szCs w:val="20"/>
        </w:rPr>
        <w:t xml:space="preserve"> standard registration procedures. The scholarship program is separate from the registration process and </w:t>
      </w:r>
      <w:r w:rsidR="00F2533D">
        <w:rPr>
          <w:rFonts w:ascii="Times New Roman" w:hAnsi="Times New Roman" w:cs="Times New Roman"/>
          <w:sz w:val="20"/>
          <w:szCs w:val="20"/>
        </w:rPr>
        <w:t>application,</w:t>
      </w:r>
      <w:r>
        <w:rPr>
          <w:rFonts w:ascii="Times New Roman" w:hAnsi="Times New Roman" w:cs="Times New Roman"/>
          <w:sz w:val="20"/>
          <w:szCs w:val="20"/>
        </w:rPr>
        <w:t xml:space="preserve"> or receipt of a scholarship does not guarantee a space in the class, program, or camp. </w:t>
      </w:r>
    </w:p>
    <w:p w14:paraId="0279CB3F" w14:textId="77777777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DE32E1E" w14:textId="0B3B0F16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pplications that do not meet the minimum criteria will not be considered.</w:t>
      </w:r>
    </w:p>
    <w:p w14:paraId="6F6D7268" w14:textId="77777777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73361AF" w14:textId="57A94D13" w:rsidR="001453BB" w:rsidRDefault="001453BB" w:rsidP="001F0C6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Participant Scholarship Criteria:</w:t>
      </w:r>
    </w:p>
    <w:p w14:paraId="0ACFD586" w14:textId="028C9AD1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monstrated need for financial assistance as outlined in the document section below; age 15 and under; Carroll County resident or enrolled in Carroll County Schools; application with required documentation completed and submitted by registration deadline; all other Temple Recreation Department eligibility, guidelines and sport requirements met; and has not been placed on scholarship probation. </w:t>
      </w:r>
    </w:p>
    <w:p w14:paraId="363FA3FB" w14:textId="77777777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B29E48B" w14:textId="1DADB73E" w:rsidR="001453BB" w:rsidRDefault="001453BB" w:rsidP="001F0C6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Registration Dates:</w:t>
      </w:r>
    </w:p>
    <w:p w14:paraId="507F35A8" w14:textId="6423B180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pring Sport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January 1 – January 31</w:t>
      </w:r>
    </w:p>
    <w:p w14:paraId="40775294" w14:textId="1EB90654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mmer Camp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March 15 – July 31 (varies)</w:t>
      </w:r>
    </w:p>
    <w:p w14:paraId="6A0B38FE" w14:textId="1A2C5D83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all Sport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June 1 – July 31</w:t>
      </w:r>
    </w:p>
    <w:p w14:paraId="745A334B" w14:textId="017350AA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inter Sport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October 1 – October 31</w:t>
      </w:r>
    </w:p>
    <w:p w14:paraId="17DD1CBE" w14:textId="77777777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2ECC34B" w14:textId="7CC5525C" w:rsidR="001453BB" w:rsidRDefault="001453BB" w:rsidP="001F0C65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pplication Instructions</w:t>
      </w:r>
    </w:p>
    <w:p w14:paraId="3EC8C2E9" w14:textId="4B47F12E" w:rsid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rent/Legal guardian complete the information below; one application per participant:</w:t>
      </w:r>
    </w:p>
    <w:p w14:paraId="6797AA22" w14:textId="1E97AF5F" w:rsidR="001453BB" w:rsidRDefault="001453BB" w:rsidP="001453B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clude all required supplemental paperwork as required (No tax return information or pay stubs should be forwarded as documentation)</w:t>
      </w:r>
    </w:p>
    <w:p w14:paraId="07F73C1C" w14:textId="74834251" w:rsidR="001453BB" w:rsidRDefault="001453BB" w:rsidP="001453B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gn and date the application</w:t>
      </w:r>
    </w:p>
    <w:p w14:paraId="4C927A12" w14:textId="50B621D1" w:rsidR="001453BB" w:rsidRDefault="001453BB" w:rsidP="001453B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orward the application and related documentation by the registration deadline via email to </w:t>
      </w:r>
      <w:hyperlink r:id="rId14" w:history="1">
        <w:r w:rsidRPr="005C3591">
          <w:rPr>
            <w:rStyle w:val="Hyperlink"/>
            <w:rFonts w:ascii="Times New Roman" w:hAnsi="Times New Roman" w:cs="Times New Roman"/>
            <w:sz w:val="20"/>
            <w:szCs w:val="20"/>
          </w:rPr>
          <w:t>RecDept@templega.us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or mail to Temple Recreation Department 240 Rome Street, Temple, GA 30179.</w:t>
      </w:r>
    </w:p>
    <w:p w14:paraId="7B70AA55" w14:textId="5050F150" w:rsidR="001453BB" w:rsidRDefault="001453BB" w:rsidP="001453B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pplications will be accepted via email, mail, or in person. </w:t>
      </w:r>
    </w:p>
    <w:p w14:paraId="42B2CF41" w14:textId="125DFD83" w:rsidR="001453BB" w:rsidRDefault="001453BB" w:rsidP="001453B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complete applications and those not meeting the above criteria will not be considered. </w:t>
      </w:r>
    </w:p>
    <w:p w14:paraId="58621CEB" w14:textId="77777777" w:rsidR="001453BB" w:rsidRDefault="001453BB" w:rsidP="001453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E082612" w14:textId="421A5AA2" w:rsidR="001453BB" w:rsidRDefault="001453BB" w:rsidP="001453BB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Return the application for consideration prior to the deadline to:</w:t>
      </w:r>
    </w:p>
    <w:p w14:paraId="42C81A00" w14:textId="77777777" w:rsidR="001453BB" w:rsidRDefault="001453BB" w:rsidP="001453BB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6650F4CD" w14:textId="449987B4" w:rsidR="001453BB" w:rsidRDefault="00000000" w:rsidP="001453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hyperlink r:id="rId15" w:history="1">
        <w:r w:rsidR="0073791A" w:rsidRPr="005C3591">
          <w:rPr>
            <w:rStyle w:val="Hyperlink"/>
            <w:rFonts w:ascii="Times New Roman" w:hAnsi="Times New Roman" w:cs="Times New Roman"/>
            <w:sz w:val="20"/>
            <w:szCs w:val="20"/>
          </w:rPr>
          <w:t>RecDept@templega.us</w:t>
        </w:r>
      </w:hyperlink>
    </w:p>
    <w:p w14:paraId="50EA71D1" w14:textId="1DF7AFA7" w:rsidR="0073791A" w:rsidRDefault="0073791A" w:rsidP="001453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r</w:t>
      </w:r>
    </w:p>
    <w:p w14:paraId="62D548BE" w14:textId="45429514" w:rsidR="0073791A" w:rsidRDefault="0073791A" w:rsidP="001453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ple Recreation Department</w:t>
      </w:r>
    </w:p>
    <w:p w14:paraId="7F0B8712" w14:textId="49ABE46B" w:rsidR="0073791A" w:rsidRDefault="0073791A" w:rsidP="001453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Youth Scholarship Fund</w:t>
      </w:r>
    </w:p>
    <w:p w14:paraId="1717F157" w14:textId="19FEF232" w:rsidR="0073791A" w:rsidRDefault="0073791A" w:rsidP="001453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40 Rome Street</w:t>
      </w:r>
    </w:p>
    <w:p w14:paraId="22E199DF" w14:textId="590C154F" w:rsidR="0073791A" w:rsidRPr="0073791A" w:rsidRDefault="0073791A" w:rsidP="001453BB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ple, GA 30179</w:t>
      </w:r>
    </w:p>
    <w:p w14:paraId="7AE69DC7" w14:textId="77777777" w:rsidR="001453BB" w:rsidRPr="001453BB" w:rsidRDefault="001453BB" w:rsidP="001F0C6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1453BB" w:rsidRPr="001453BB" w:rsidSect="006F59B8">
      <w:headerReference w:type="default" r:id="rId16"/>
      <w:footerReference w:type="default" r:id="rId17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B8FDF" w14:textId="77777777" w:rsidR="00486DA1" w:rsidRDefault="00486DA1" w:rsidP="00A93682">
      <w:pPr>
        <w:spacing w:after="0" w:line="240" w:lineRule="auto"/>
      </w:pPr>
      <w:r>
        <w:separator/>
      </w:r>
    </w:p>
  </w:endnote>
  <w:endnote w:type="continuationSeparator" w:id="0">
    <w:p w14:paraId="5A3AC295" w14:textId="77777777" w:rsidR="00486DA1" w:rsidRDefault="00486DA1" w:rsidP="00A936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7471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630B16" w14:textId="083B9CC3" w:rsidR="0073791A" w:rsidRDefault="0073791A" w:rsidP="006F59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4C398" w14:textId="77777777" w:rsidR="00486DA1" w:rsidRDefault="00486DA1" w:rsidP="00A93682">
      <w:pPr>
        <w:spacing w:after="0" w:line="240" w:lineRule="auto"/>
      </w:pPr>
      <w:r>
        <w:separator/>
      </w:r>
    </w:p>
  </w:footnote>
  <w:footnote w:type="continuationSeparator" w:id="0">
    <w:p w14:paraId="2A07CF67" w14:textId="77777777" w:rsidR="00486DA1" w:rsidRDefault="00486DA1" w:rsidP="00A936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7E5E6" w14:textId="69CC08A7" w:rsidR="00A93682" w:rsidRPr="00A93682" w:rsidRDefault="00A93682" w:rsidP="0073791A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A93682">
      <w:rPr>
        <w:rFonts w:ascii="Times New Roman" w:hAnsi="Times New Roman" w:cs="Times New Roman"/>
        <w:b/>
        <w:bCs/>
        <w:sz w:val="28"/>
        <w:szCs w:val="28"/>
      </w:rPr>
      <w:t>YOUTH ATHLETIC SCHOLARSHIP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17D9A"/>
    <w:multiLevelType w:val="hybridMultilevel"/>
    <w:tmpl w:val="990A8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BF74B4"/>
    <w:multiLevelType w:val="hybridMultilevel"/>
    <w:tmpl w:val="E236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2461354">
    <w:abstractNumId w:val="0"/>
  </w:num>
  <w:num w:numId="2" w16cid:durableId="17462939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TYztzQysDQzsTRR0lEKTi0uzszPAykwrgUAs9qacywAAAA="/>
  </w:docVars>
  <w:rsids>
    <w:rsidRoot w:val="00247A38"/>
    <w:rsid w:val="0001286F"/>
    <w:rsid w:val="000F23D2"/>
    <w:rsid w:val="001453BB"/>
    <w:rsid w:val="001779D6"/>
    <w:rsid w:val="00191CC6"/>
    <w:rsid w:val="001F0C65"/>
    <w:rsid w:val="00242FF2"/>
    <w:rsid w:val="00247A38"/>
    <w:rsid w:val="003E3570"/>
    <w:rsid w:val="00486DA1"/>
    <w:rsid w:val="004E30F9"/>
    <w:rsid w:val="00521A6E"/>
    <w:rsid w:val="0054435D"/>
    <w:rsid w:val="00643337"/>
    <w:rsid w:val="006F59B8"/>
    <w:rsid w:val="0073791A"/>
    <w:rsid w:val="00775305"/>
    <w:rsid w:val="00802ECC"/>
    <w:rsid w:val="00911FBA"/>
    <w:rsid w:val="009C44FF"/>
    <w:rsid w:val="009C6D82"/>
    <w:rsid w:val="009D5BC9"/>
    <w:rsid w:val="00A10658"/>
    <w:rsid w:val="00A663BB"/>
    <w:rsid w:val="00A93682"/>
    <w:rsid w:val="00AC61D8"/>
    <w:rsid w:val="00B037EE"/>
    <w:rsid w:val="00B2287A"/>
    <w:rsid w:val="00B52217"/>
    <w:rsid w:val="00C039A6"/>
    <w:rsid w:val="00E469E5"/>
    <w:rsid w:val="00F2533D"/>
    <w:rsid w:val="00F63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EFD9D9"/>
  <w15:chartTrackingRefBased/>
  <w15:docId w15:val="{AEEA1FF1-FF73-4D5C-89D7-D68068B82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8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28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286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936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3682"/>
  </w:style>
  <w:style w:type="paragraph" w:styleId="Footer">
    <w:name w:val="footer"/>
    <w:basedOn w:val="Normal"/>
    <w:link w:val="FooterChar"/>
    <w:uiPriority w:val="99"/>
    <w:unhideWhenUsed/>
    <w:rsid w:val="00A936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3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dept@templega.us" TargetMode="External"/><Relationship Id="rId13" Type="http://schemas.openxmlformats.org/officeDocument/2006/relationships/image" Target="media/image6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emf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hyperlink" Target="mailto:RecDept@templega.us" TargetMode="External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yperlink" Target="mailto:RecDept@templeg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2</Pages>
  <Words>734</Words>
  <Characters>5612</Characters>
  <Application>Microsoft Office Word</Application>
  <DocSecurity>0</DocSecurity>
  <Lines>431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McKinley</dc:creator>
  <cp:keywords/>
  <dc:description/>
  <cp:lastModifiedBy>Ingrid McKinley</cp:lastModifiedBy>
  <cp:revision>8</cp:revision>
  <cp:lastPrinted>2023-07-11T17:33:00Z</cp:lastPrinted>
  <dcterms:created xsi:type="dcterms:W3CDTF">2023-06-20T14:07:00Z</dcterms:created>
  <dcterms:modified xsi:type="dcterms:W3CDTF">2023-07-11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e11f41-3113-44e8-8552-e05033585507</vt:lpwstr>
  </property>
</Properties>
</file>